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0494FE10" w:rsidR="00B62CD1" w:rsidRPr="00AB47C4" w:rsidRDefault="00D004E5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ANQUET CHEF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B2F8F05" w14:textId="5C9524A2" w:rsidR="00D004E5" w:rsidRDefault="00201CE7" w:rsidP="00D004E5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Responsibilities of this position include: producing food needed for banquet functions; dealing with the food costs; and supervising the people used for the events.</w:t>
            </w:r>
          </w:p>
          <w:p w14:paraId="2A8E8B75" w14:textId="77777777" w:rsidR="00D004E5" w:rsidRDefault="00D004E5" w:rsidP="00D004E5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68034254" w14:textId="77777777" w:rsidR="00D004E5" w:rsidRDefault="00D004E5" w:rsidP="00D004E5">
            <w:pPr>
              <w:pStyle w:val="Paragrafoelenco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high school diploma or equivalent;</w:t>
            </w:r>
          </w:p>
          <w:p w14:paraId="60148028" w14:textId="726979FB" w:rsidR="00D004E5" w:rsidRDefault="00D004E5" w:rsidP="00D004E5">
            <w:pPr>
              <w:pStyle w:val="Paragrafoelenco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</w:t>
            </w:r>
            <w:r w:rsidR="00201CE7">
              <w:rPr>
                <w:rFonts w:ascii="Arial" w:eastAsia="Arial" w:hAnsi="Arial" w:cs="Arial"/>
                <w:sz w:val="22"/>
                <w:lang w:val="en-US" w:eastAsia="en-US" w:bidi="en-US"/>
              </w:rPr>
              <w:t>evaluate your own performance as well as that of others and the organ</w:t>
            </w:r>
            <w:r w:rsidR="00B31C77">
              <w:rPr>
                <w:rFonts w:ascii="Arial" w:eastAsia="Arial" w:hAnsi="Arial" w:cs="Arial"/>
                <w:sz w:val="22"/>
                <w:lang w:val="en-US" w:eastAsia="en-US" w:bidi="en-US"/>
              </w:rPr>
              <w:t>is</w:t>
            </w:r>
            <w:r w:rsidR="00201CE7">
              <w:rPr>
                <w:rFonts w:ascii="Arial" w:eastAsia="Arial" w:hAnsi="Arial" w:cs="Arial"/>
                <w:sz w:val="22"/>
                <w:lang w:val="en-US" w:eastAsia="en-US" w:bidi="en-US"/>
              </w:rPr>
              <w:t>ation to aid improvement</w:t>
            </w:r>
          </w:p>
          <w:p w14:paraId="0D85711A" w14:textId="77777777" w:rsidR="00D004E5" w:rsidRDefault="00D004E5" w:rsidP="00D004E5">
            <w:pPr>
              <w:pStyle w:val="Paragrafoelenco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motivate, develop, and direct people as they work and identify the best people for the job;</w:t>
            </w:r>
          </w:p>
          <w:p w14:paraId="6F7D5486" w14:textId="5042C1E6" w:rsidR="00B62CD1" w:rsidRPr="00AB47C4" w:rsidRDefault="00201CE7" w:rsidP="00201CE7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ime management</w:t>
            </w:r>
            <w:r w:rsidR="00D004E5"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685D77F2" w14:textId="77777777" w:rsidR="00D004E5" w:rsidRDefault="00D004E5" w:rsidP="00D004E5">
            <w:pPr>
              <w:pStyle w:val="Paragrafoelenco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64CF72D4" w14:textId="522DEE2C" w:rsidR="00D004E5" w:rsidRDefault="00D004E5" w:rsidP="00D004E5">
            <w:pPr>
              <w:pStyle w:val="Paragrafoelenco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tress Tolerance — Job requires accepting criticism and dealing calmly and effectively with </w:t>
            </w:r>
            <w:r w:rsidRPr="00686B6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high</w:t>
            </w:r>
            <w:r w:rsidR="00686B6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-</w:t>
            </w:r>
            <w:r w:rsidRPr="00686B6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tres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ituations. </w:t>
            </w:r>
          </w:p>
          <w:p w14:paraId="057508C9" w14:textId="77777777" w:rsidR="00D004E5" w:rsidRDefault="00D004E5" w:rsidP="00D004E5">
            <w:pPr>
              <w:pStyle w:val="Paragrafoelenco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Leadership — Job requires a willingness to lead, take charge, and offer opinions and direction. </w:t>
            </w:r>
          </w:p>
          <w:p w14:paraId="75DEAB5B" w14:textId="5491BDC8" w:rsidR="00D004E5" w:rsidRDefault="00D004E5" w:rsidP="00D004E5">
            <w:pPr>
              <w:pStyle w:val="Paragrafoelenco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f Control — Job requires maintaining composure, keeping emotions in check, controlling anger, and avoiding aggressive </w:t>
            </w:r>
            <w:r w:rsidRPr="00686B6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 w:rsidR="00686B6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686B6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, even in very difficult situations. </w:t>
            </w:r>
          </w:p>
          <w:p w14:paraId="7A60C5EE" w14:textId="4B5D666B" w:rsidR="00D004E5" w:rsidRDefault="00201CE7" w:rsidP="00D004E5">
            <w:pPr>
              <w:pStyle w:val="Paragrafoelenco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eticulousness</w:t>
            </w:r>
            <w:r w:rsidR="00D004E5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— Job requires being careful about detail and thorough in completing work tasks.</w:t>
            </w:r>
          </w:p>
          <w:p w14:paraId="00DA4E61" w14:textId="6D6BA1E9" w:rsidR="00B62CD1" w:rsidRPr="00D0215F" w:rsidRDefault="00B62CD1" w:rsidP="00954CA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8F532DB" w14:textId="5E975C21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ssuring proper sanitation</w:t>
            </w:r>
            <w:r w:rsidR="00836DC4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ractises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re followed;</w:t>
            </w:r>
          </w:p>
          <w:p w14:paraId="11ACC3A5" w14:textId="77777777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Assuring smooth banquet operation by coordinating with related food and beverage departments;</w:t>
            </w:r>
          </w:p>
          <w:p w14:paraId="2BDA3A61" w14:textId="77777777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trolling food costs by maintaining accurate records of all food ingredients used for banquets;</w:t>
            </w:r>
          </w:p>
          <w:p w14:paraId="6DFE5FDF" w14:textId="77777777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reating new menus and seeing to their proper implementation;</w:t>
            </w:r>
          </w:p>
          <w:p w14:paraId="52B0D689" w14:textId="77777777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aling with other cooks, on a one to one basis, instructing and guiding them in their jobs;</w:t>
            </w:r>
          </w:p>
          <w:p w14:paraId="65232E98" w14:textId="77777777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irecting supervision of day to day operation of all banquet functions;</w:t>
            </w:r>
          </w:p>
          <w:p w14:paraId="11BF5B7B" w14:textId="77777777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nsuring preparation, plating and presentation standards are maintained;</w:t>
            </w:r>
          </w:p>
          <w:p w14:paraId="7525447D" w14:textId="77777777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rienting employees to the department and providing training on job responsibilities;</w:t>
            </w:r>
          </w:p>
          <w:p w14:paraId="31C16234" w14:textId="79F1B1B5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iorit</w:t>
            </w:r>
            <w:r w:rsidR="00B31C77">
              <w:rPr>
                <w:rFonts w:ascii="Arial" w:eastAsia="Arial" w:hAnsi="Arial" w:cs="Arial"/>
                <w:sz w:val="22"/>
                <w:lang w:val="en-US" w:eastAsia="en-US" w:bidi="en-US"/>
              </w:rPr>
              <w:t>i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g and assigning work, and conducting performance reviews;</w:t>
            </w:r>
          </w:p>
          <w:p w14:paraId="62E122DB" w14:textId="77777777" w:rsidR="00D004E5" w:rsidRDefault="00D004E5" w:rsidP="00D004E5">
            <w:pPr>
              <w:pStyle w:val="Normale"/>
              <w:numPr>
                <w:ilvl w:val="0"/>
                <w:numId w:val="1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commending and implementing procedural or production changes.</w:t>
            </w:r>
          </w:p>
          <w:p w14:paraId="2F0F7FF3" w14:textId="62E36EF2" w:rsidR="00B62CD1" w:rsidRPr="00540314" w:rsidRDefault="00B62CD1" w:rsidP="00954CAC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1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1"/>
  </w:num>
  <w:num w:numId="5">
    <w:abstractNumId w:val="6"/>
  </w:num>
  <w:num w:numId="6">
    <w:abstractNumId w:val="7"/>
  </w:num>
  <w:num w:numId="7">
    <w:abstractNumId w:val="3"/>
  </w:num>
  <w:num w:numId="8">
    <w:abstractNumId w:val="11"/>
  </w:num>
  <w:num w:numId="9">
    <w:abstractNumId w:val="4"/>
  </w:num>
  <w:num w:numId="10">
    <w:abstractNumId w:val="0"/>
  </w:num>
  <w:num w:numId="11">
    <w:abstractNumId w:val="2"/>
  </w:num>
  <w:num w:numId="12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Use this as a guideline for a job description when hiring a banquet chef. You may also find other job description related document templates to use here https://www.templateguru.co.za/documents/job-descriptions/ and other Human Resources templates here https://www.templateguru.co.za/templates/human-resources/"/>
    <w:docVar w:name="Excerpt" w:val="As a banquet chef, you would be primarily responsible for the planning,_x000a_organising, controlling and directing the work of employees in the banquet Kitchen_x000a_Department. Overseeing the food preparation of all banquet and catering event_x000a_while ensuring superior quality and consistency at all times."/>
    <w:docVar w:name="Source" w:val="www.hoteljobs.co.va"/>
    <w:docVar w:name="Tags" w:val="banquet chief, job description, human resources documents, interview guides, business documents, entrepreneurship, entrepreneur, banquet chief job description template, banquet chief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01CE7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82939"/>
    <w:rsid w:val="005E41B2"/>
    <w:rsid w:val="0060588E"/>
    <w:rsid w:val="006173B3"/>
    <w:rsid w:val="00631161"/>
    <w:rsid w:val="00655109"/>
    <w:rsid w:val="00670906"/>
    <w:rsid w:val="00683F72"/>
    <w:rsid w:val="00684348"/>
    <w:rsid w:val="00686B6F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6DC4"/>
    <w:rsid w:val="00837DF8"/>
    <w:rsid w:val="0084527E"/>
    <w:rsid w:val="00853F0F"/>
    <w:rsid w:val="00880770"/>
    <w:rsid w:val="00886112"/>
    <w:rsid w:val="008E3706"/>
    <w:rsid w:val="00915C4D"/>
    <w:rsid w:val="009357FF"/>
    <w:rsid w:val="009522C9"/>
    <w:rsid w:val="00954CA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1C77"/>
    <w:rsid w:val="00B34733"/>
    <w:rsid w:val="00B61691"/>
    <w:rsid w:val="00B62CD1"/>
    <w:rsid w:val="00B6586D"/>
    <w:rsid w:val="00B91F8C"/>
    <w:rsid w:val="00B95080"/>
    <w:rsid w:val="00BB3760"/>
    <w:rsid w:val="00BD3A99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23897"/>
    <w:rsid w:val="00D435E7"/>
    <w:rsid w:val="00D61F8D"/>
    <w:rsid w:val="00D94F7A"/>
    <w:rsid w:val="00DE77F6"/>
    <w:rsid w:val="00E215B4"/>
    <w:rsid w:val="00E369B7"/>
    <w:rsid w:val="00E97EFC"/>
    <w:rsid w:val="00EB48A0"/>
    <w:rsid w:val="00EB4E3B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300</Words>
  <Characters>1918</Characters>
  <Application>Microsoft Office Word</Application>
  <DocSecurity>0</DocSecurity>
  <Lines>8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1-27T09:55:00Z</dcterms:created>
  <dcterms:modified xsi:type="dcterms:W3CDTF">2019-10-21T19:08:00Z</dcterms:modified>
  <cp:category/>
</cp:coreProperties>
</file>